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ngineering</w:t>
      </w:r>
      <w:r>
        <w:br/>
      </w:r>
      <w:r>
        <w:t xml:space="preserve">[Company Name]</w:t>
      </w:r>
      <w:r>
        <w:br/>
      </w:r>
      <w:r>
        <w:t xml:space="preserve">123 Innovation Drive</w:t>
      </w:r>
      <w:r>
        <w:br/>
      </w:r>
      <w:r>
        <w:t xml:space="preserve">Los Angeles, CA 90012</w:t>
      </w:r>
    </w:p>
    <w:bookmarkStart w:id="20" w:name="Xe0f4ef740bef5574e860d84b96ae0c13399d0dc"/>
    <w:p>
      <w:pPr>
        <w:pStyle w:val="Heading2"/>
      </w:pPr>
      <w:r>
        <w:t xml:space="preserve">Subject: Application for Mechatronics Engineer Internship – United States Los Angeles</w:t>
      </w:r>
    </w:p>
    <w:p>
      <w:pPr>
        <w:pStyle w:val="FirstParagraph"/>
      </w:pPr>
      <w:r>
        <w:t xml:space="preserve">Dear Hiring Manager,</w:t>
      </w:r>
    </w:p>
    <w:p>
      <w:pPr>
        <w:pStyle w:val="BodyText"/>
      </w:pPr>
      <w:r>
        <w:t xml:space="preserve">I am writing to express my enthusiastic interest in the Mechatronics Engineer Internship position at [Company Name], as advertised on your careers portal and through [Platform/Source, e.g., LinkedIn, UCLA Career Services]. As a dedicated and highly motivated final-year Mechatronics Engineering student at the University of Southern California (USC), I am eager to apply my academic knowledge, hands-on technical skills, and passion for integrated systems innovation within the dynamic engineering landscape of Los Angeles. The opportunity to contribute to cutting-edge projects at your esteemed organization in the heart of Southern California’s tech ecosystem represents a pivotal step toward my career as a Mechatronics Engineer in the United States.</w:t>
      </w:r>
    </w:p>
    <w:p>
      <w:pPr>
        <w:pStyle w:val="BodyText"/>
      </w:pPr>
      <w:r>
        <w:t xml:space="preserve">My academic journey has been meticulously designed around the core principles that define modern mechatronics: the seamless fusion of mechanical engineering, electrical systems, computer science, and control theory. At USC’s Viterbi School of Engineering, I have consistently ranked in the top 10% of my cohort while completing rigorous coursework including Advanced Robotics Systems, Embedded Control Design, Industrial Automation (PLC Programming), and Computer-Aided Mechanical Design (CAD/CAM). My capstone project—a collaborative effort with three peers—involved designing and building a compact autonomous mobile robot for warehouse logistics. This project required me to integrate microcontroller programming (Arduino Mega 2560, Raspberry Pi 4), sensor fusion (LiDAR, ultrasonic, IMU), mechanical prototyping using SolidWorks, and custom PID control algorithms. The result was a prototype that achieved 92% navigation accuracy in obstacle-rich environments within our university’s mechatronics lab—a testament to my ability to bridge theoretical concepts with tangible engineering solutions.</w:t>
      </w:r>
    </w:p>
    <w:p>
      <w:pPr>
        <w:pStyle w:val="BodyText"/>
      </w:pPr>
      <w:r>
        <w:t xml:space="preserve">What truly distinguishes me as a candidate for this Mechatronics Engineer Internship is my hands-on proficiency with industry-standard tools and methodologies critical to success in Los Angeles’ evolving manufacturing, automation, and robotics sectors. I am fluent in Python for embedded systems development and machine vision applications (OpenCV), proficient in MATLAB/Simulink for dynamic system modeling, and skilled in PLC programming using Allen-Bradley platforms—experience directly applicable to industrial automation projects prevalent across LA’s advanced manufacturing corridors. During my summer internship at [Previous Company/Research Lab], I contributed to optimizing a robotic arm’s motion control system by redesigning its feedback loop calibration process, reducing cycle time by 18% and enhancing positional precision. This experience solidified my understanding of the iterative, team-based development cycles that define engineering excellence in Southern California’s competitive market.</w:t>
      </w:r>
    </w:p>
    <w:p>
      <w:pPr>
        <w:pStyle w:val="BodyText"/>
      </w:pPr>
      <w:r>
        <w:t xml:space="preserve">Los Angeles represents an unparalleled environment for a Mechatronics Engineer to grow professionally. As a city at the forefront of innovation—from Silicon Beach tech startups like Tesla’s Gigafactory 1 (near LA) and robotics firms such as Covariant AI, to entertainment industry pioneers like Walt Disney Imagineering integrating mechatronics into theme park attractions—I am deeply motivated by the opportunity to learn from leaders shaping the future. The United States’ emphasis on R&amp;D investment in smart manufacturing and sustainable automation aligns perfectly with my career aspirations. I am particularly drawn to [Company Name]’s work in [mention specific project, technology, or value—e.g., "developing energy-efficient industrial automation solutions" or "advancing collaborative robotics for logistics"], which mirrors my academic focus on optimizing system efficiency through sensor-driven control.</w:t>
      </w:r>
    </w:p>
    <w:p>
      <w:pPr>
        <w:pStyle w:val="BodyText"/>
      </w:pPr>
      <w:r>
        <w:t xml:space="preserve">My technical skill set is complemented by strong collaborative abilities honed through leadership roles in USC’s Mechatronics Club and the IEEE student chapter. I organized a workshop series on Arduino-based automation for 50+ students, demonstrating my capacity to communicate complex engineering concepts clearly—a critical skill when working with cross-functional teams across LA’s diverse tech landscape. Additionally, my ability to rapidly adapt to new challenges was proven when I independently learned ROS (Robot Operating System) within two weeks to integrate a drone navigation module into our capstone project, overcoming documentation gaps through resourceful research and peer collaboration.</w:t>
      </w:r>
    </w:p>
    <w:p>
      <w:pPr>
        <w:pStyle w:val="BodyText"/>
      </w:pPr>
      <w:r>
        <w:t xml:space="preserve">As an international student on an F-1 visa with OPT eligibility, I am fully authorized to work in the United States for this internship opportunity. I have already secured housing near [Mention a LA neighborhood relevant to company location or campus, e.g., "the San Fernando Valley" or "Downtown Los Angeles"] and am prepared to begin immediately upon approval. My commitment extends beyond technical execution; I am deeply invested in fostering inclusive, ethical engineering practices—values reflected in my participation with USC’s Diversity in Engineering initiative, where I mentored first-year students from underrepresented backgrounds.</w:t>
      </w:r>
    </w:p>
    <w:p>
      <w:pPr>
        <w:pStyle w:val="BodyText"/>
      </w:pPr>
      <w:r>
        <w:t xml:space="preserve">I am confident that my proactive approach, technical versatility across the mechatronics spectrum (mechanical design → control systems → software integration), and passion for LA’s innovation ecosystem make me an ideal fit for your internship program. I have attached my resume, which provides further detail on my academic projects, certifications (including Certified SolidWorks Associate), and leadership experiences. I welcome the opportunity to discuss how my skills in system integration, rapid prototyping, and collaborative problem-solving can support [Company Name]’s objectives within the United States Los Angeles community.</w:t>
      </w:r>
    </w:p>
    <w:p>
      <w:pPr>
        <w:pStyle w:val="BodyText"/>
      </w:pPr>
      <w:r>
        <w:t xml:space="preserve">Thank you for considering my application for this Mechatronics Engineer Internship. I am eager to bring my dedication to integrated systems innovation to your team and learn from the industry experts shaping tomorrow’s technology in Los Angeles. I look forward to scheduling an interview at your earliest convenience and can be reached via email or phone at your convenience.</w:t>
      </w:r>
    </w:p>
    <w:p>
      <w:pPr>
        <w:pStyle w:val="BodyText"/>
      </w:pPr>
      <w:r>
        <w:t xml:space="preserve">Sincerely,</w:t>
      </w:r>
    </w:p>
    <w:p>
      <w:pPr>
        <w:pStyle w:val="BodyText"/>
      </w:pPr>
      <w:r>
        <w:t xml:space="preserve">[Your Name]</w:t>
      </w:r>
    </w:p>
    <w:p>
      <w:pPr>
        <w:pStyle w:val="BodyText"/>
      </w:pPr>
      <w:r>
        <w:rPr>
          <w:bCs/>
          <w:b/>
        </w:rPr>
        <w:t xml:space="preserve">Attachments:</w:t>
      </w:r>
      <w:r>
        <w:t xml:space="preserve"> </w:t>
      </w:r>
      <w:r>
        <w:t xml:space="preserve">Resume, Academic Transcripts (Available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23T04:52:29Z</dcterms:created>
  <dcterms:modified xsi:type="dcterms:W3CDTF">2026-07-23T04:52:29Z</dcterms:modified>
</cp:coreProperties>
</file>

<file path=docProps/custom.xml><?xml version="1.0" encoding="utf-8"?>
<Properties xmlns="http://schemas.openxmlformats.org/officeDocument/2006/custom-properties" xmlns:vt="http://schemas.openxmlformats.org/officeDocument/2006/docPropsVTypes"/>
</file>